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F01C89" w14:textId="77B46DDA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 xml:space="preserve">Anexo V Do 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BF3969">
        <w:rPr>
          <w:rFonts w:ascii="Arial" w:eastAsia="Arial" w:hAnsi="Arial" w:cs="Arial"/>
          <w:b/>
          <w:sz w:val="20"/>
          <w:szCs w:val="20"/>
        </w:rPr>
        <w:t>0</w:t>
      </w:r>
      <w:r w:rsidR="001D3A51">
        <w:rPr>
          <w:rFonts w:ascii="Arial" w:eastAsia="Arial" w:hAnsi="Arial" w:cs="Arial"/>
          <w:b/>
          <w:sz w:val="20"/>
          <w:szCs w:val="20"/>
        </w:rPr>
        <w:t>57</w:t>
      </w:r>
      <w:r w:rsidR="00BF3969">
        <w:rPr>
          <w:rFonts w:ascii="Arial" w:eastAsia="Arial" w:hAnsi="Arial" w:cs="Arial"/>
          <w:b/>
          <w:sz w:val="20"/>
          <w:szCs w:val="20"/>
        </w:rPr>
        <w:t>/2024</w:t>
      </w:r>
      <w:r w:rsidRPr="00B60663">
        <w:rPr>
          <w:rFonts w:ascii="Arial" w:eastAsia="Arial" w:hAnsi="Arial" w:cs="Arial"/>
          <w:b/>
          <w:sz w:val="20"/>
          <w:szCs w:val="20"/>
        </w:rPr>
        <w:t>-PEQ</w:t>
      </w:r>
    </w:p>
    <w:p w14:paraId="3283860B" w14:textId="77777777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7ABA1867" w14:textId="49AE5C76" w:rsidR="00756666" w:rsidRPr="00621B53" w:rsidRDefault="008D1226" w:rsidP="00756666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</w:t>
      </w:r>
      <w:r w:rsidR="00756666" w:rsidRPr="00621B53">
        <w:rPr>
          <w:rFonts w:ascii="Arial" w:eastAsia="Arial" w:hAnsi="Arial" w:cs="Arial"/>
          <w:b/>
        </w:rPr>
        <w:t xml:space="preserve"> DE INSCRIÇÃO – PROCESSO SELETIVO DOUTORADO</w:t>
      </w:r>
    </w:p>
    <w:p w14:paraId="50472167" w14:textId="77777777" w:rsidR="00756666" w:rsidRDefault="00756666" w:rsidP="00756666">
      <w:pPr>
        <w:rPr>
          <w:rFonts w:ascii="Arial" w:hAnsi="Arial" w:cs="Arial"/>
          <w:b/>
          <w:bCs/>
        </w:rPr>
      </w:pPr>
    </w:p>
    <w:p w14:paraId="53D93B2B" w14:textId="77777777" w:rsidR="00756666" w:rsidRPr="00621B53" w:rsidRDefault="00756666" w:rsidP="00756666">
      <w:pPr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4FBFB6CA" w14:textId="77777777" w:rsidR="00756666" w:rsidRPr="00621B53" w:rsidRDefault="00756666" w:rsidP="00756666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1630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756666" w:rsidRPr="00621B53" w14:paraId="443EB5F8" w14:textId="77777777" w:rsidTr="00960B84">
        <w:trPr>
          <w:cantSplit/>
          <w:trHeight w:val="577"/>
        </w:trPr>
        <w:tc>
          <w:tcPr>
            <w:tcW w:w="996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D438E1" w14:textId="77777777" w:rsidR="00756666" w:rsidRPr="00621B53" w:rsidRDefault="00756666" w:rsidP="00756666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096CCE1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15615634" w14:textId="77777777" w:rsidTr="00960B84">
        <w:trPr>
          <w:cantSplit/>
          <w:trHeight w:val="547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34D7C9F4" w14:textId="77777777" w:rsidR="00756666" w:rsidRPr="00621B53" w:rsidRDefault="00756666" w:rsidP="00756666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Endereço completo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56B6DD5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26F3CB52" w14:textId="77777777" w:rsidTr="00960B84">
        <w:trPr>
          <w:trHeight w:val="565"/>
        </w:trPr>
        <w:tc>
          <w:tcPr>
            <w:tcW w:w="209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234C9DA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4E309C8B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621B53"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9F24D00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1F80BDF0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90357DC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004E6B31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5B72E93A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626A3946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20242D8A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7B5E6F6B" w14:textId="77777777" w:rsidTr="00960B84">
        <w:trPr>
          <w:gridAfter w:val="1"/>
          <w:wAfter w:w="11" w:type="dxa"/>
          <w:trHeight w:val="549"/>
        </w:trPr>
        <w:tc>
          <w:tcPr>
            <w:tcW w:w="386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71CBC780" w14:textId="77777777" w:rsidR="00756666" w:rsidRPr="00621B53" w:rsidRDefault="00756666" w:rsidP="00756666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31B17AFA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0C79DDE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5000759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D268F90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666" w:rsidRPr="00621B53" w14:paraId="6878E12C" w14:textId="77777777" w:rsidTr="00960B84">
        <w:trPr>
          <w:gridAfter w:val="1"/>
          <w:wAfter w:w="11" w:type="dxa"/>
          <w:trHeight w:val="558"/>
        </w:trPr>
        <w:tc>
          <w:tcPr>
            <w:tcW w:w="252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0E5503B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2843EB16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09E6403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676FA9B2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1CDED00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140A02F4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5F1FF7F8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666" w:rsidRPr="00621B53" w14:paraId="7786738C" w14:textId="77777777" w:rsidTr="00960B84">
        <w:trPr>
          <w:trHeight w:val="96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00634D66" w14:textId="77777777" w:rsidR="00756666" w:rsidRPr="00621B53" w:rsidRDefault="00756666" w:rsidP="00756666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7C9CF18E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2BEBDAEF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23ADEEA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729356FD" w14:textId="77777777" w:rsidTr="00960B84">
        <w:trPr>
          <w:trHeight w:val="1833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C0BB911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C7C114" w14:textId="77777777" w:rsidR="00756666" w:rsidRPr="00621B53" w:rsidRDefault="00756666" w:rsidP="00756666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Pr="00621B53">
              <w:rPr>
                <w:rFonts w:ascii="Arial" w:hAnsi="Arial" w:cs="Arial"/>
                <w:sz w:val="22"/>
                <w:szCs w:val="22"/>
              </w:rPr>
              <w:t>. FORMAÇÃO ACADÊMICA</w:t>
            </w:r>
          </w:p>
          <w:p w14:paraId="5246F880" w14:textId="77777777" w:rsidR="00756666" w:rsidRPr="00621B53" w:rsidRDefault="00756666" w:rsidP="00756666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07B83759" w14:textId="77777777" w:rsidR="00756666" w:rsidRPr="00621B53" w:rsidRDefault="00756666" w:rsidP="00756666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 w:rsidRPr="00621B53"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412FF393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29"/>
              <w:gridCol w:w="4507"/>
            </w:tblGrid>
            <w:tr w:rsidR="00756666" w:rsidRPr="00621B53" w14:paraId="53EBFD02" w14:textId="77777777" w:rsidTr="00756666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67A0289D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0643038D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756666" w:rsidRPr="00621B53" w14:paraId="6C520CEF" w14:textId="77777777" w:rsidTr="00756666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1F5605D4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422A5029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756666" w:rsidRPr="00621B53" w14:paraId="64F003B3" w14:textId="77777777" w:rsidTr="00756666">
              <w:trPr>
                <w:trHeight w:val="568"/>
              </w:trPr>
              <w:tc>
                <w:tcPr>
                  <w:tcW w:w="5429" w:type="dxa"/>
                </w:tcPr>
                <w:p w14:paraId="22C71713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4ACCFD42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351CA026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26389D1C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66CAE3A2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p w14:paraId="108BB67D" w14:textId="77777777" w:rsidR="00756666" w:rsidRPr="00621B53" w:rsidRDefault="00756666" w:rsidP="00756666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 w:rsidRPr="00621B53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5AE49DD2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65"/>
              <w:gridCol w:w="3871"/>
            </w:tblGrid>
            <w:tr w:rsidR="00756666" w:rsidRPr="00621B53" w14:paraId="572D21DC" w14:textId="77777777" w:rsidTr="00756666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0F8754EA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55D13D65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756666" w:rsidRPr="00621B53" w14:paraId="7CDDDD51" w14:textId="77777777" w:rsidTr="00756666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7978CA69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29FA2804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756666" w:rsidRPr="00621B53" w14:paraId="3A32C345" w14:textId="77777777" w:rsidTr="00756666">
              <w:trPr>
                <w:trHeight w:val="554"/>
              </w:trPr>
              <w:tc>
                <w:tcPr>
                  <w:tcW w:w="6065" w:type="dxa"/>
                </w:tcPr>
                <w:p w14:paraId="668071A5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6894C5A5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2E6F2AB3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79C5F41C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4879F386" w14:textId="77777777" w:rsidR="00756666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09804422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3. LINHA DE PESQUISA DESEJADA</w:t>
            </w:r>
          </w:p>
          <w:p w14:paraId="18C287C6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9DF6BFA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0" w:name="Text1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bookmarkEnd w:id="20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Biocatálise e Processos Bioquímicos</w:t>
            </w:r>
          </w:p>
          <w:p w14:paraId="6F2C904E" w14:textId="76D1AF6D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Catálise</w:t>
            </w:r>
            <w:r w:rsidR="00343DF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,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nética e Reatores</w:t>
            </w:r>
          </w:p>
          <w:p w14:paraId="1BA903C3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Equilíbrio de Fases e Propriedades Termodinâmicas</w:t>
            </w:r>
          </w:p>
          <w:p w14:paraId="3E021A65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Gestão, Controle e Preservação Ambiental</w:t>
            </w:r>
          </w:p>
          <w:p w14:paraId="71BB6443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Modelagem, Controle e Automação de Processos</w:t>
            </w:r>
          </w:p>
          <w:p w14:paraId="3D025ACC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Processos de Separação e Sistemas Particulados</w:t>
            </w:r>
          </w:p>
          <w:p w14:paraId="1E6212B6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íntese e Otimização de Processos</w:t>
            </w:r>
          </w:p>
          <w:p w14:paraId="33749859" w14:textId="77777777" w:rsidR="00756666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9FC2B2" w14:textId="77777777" w:rsidR="00343DF6" w:rsidRDefault="00343DF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A01D6D" w14:textId="77777777" w:rsidR="00921465" w:rsidRDefault="00921465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056C12" w14:textId="5BF3210D" w:rsidR="00756666" w:rsidRDefault="00756666" w:rsidP="00756666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5F525A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V Do 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Edital nº 0</w:t>
            </w:r>
            <w:r w:rsidR="003C3B82">
              <w:rPr>
                <w:rFonts w:ascii="Arial" w:eastAsia="Arial" w:hAnsi="Arial" w:cs="Arial"/>
                <w:b/>
                <w:sz w:val="20"/>
                <w:szCs w:val="20"/>
              </w:rPr>
              <w:t>57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CB22FC">
              <w:rPr>
                <w:rFonts w:ascii="Arial" w:eastAsia="Arial" w:hAnsi="Arial" w:cs="Arial"/>
                <w:b/>
                <w:sz w:val="20"/>
                <w:szCs w:val="20"/>
              </w:rPr>
              <w:t>4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-PEQ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(continuação)</w:t>
            </w:r>
          </w:p>
          <w:p w14:paraId="3A0FAAEF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61D55BD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4. ORIENTAÇÃO</w:t>
            </w:r>
          </w:p>
          <w:p w14:paraId="2E6EEF01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742"/>
              <w:gridCol w:w="8194"/>
            </w:tblGrid>
            <w:tr w:rsidR="00756666" w:rsidRPr="00621B53" w14:paraId="1DBC2CC3" w14:textId="77777777" w:rsidTr="00C62785">
              <w:trPr>
                <w:trHeight w:val="554"/>
              </w:trPr>
              <w:tc>
                <w:tcPr>
                  <w:tcW w:w="1742" w:type="dxa"/>
                </w:tcPr>
                <w:p w14:paraId="70D3CDCE" w14:textId="77777777" w:rsidR="00756666" w:rsidRPr="00621B53" w:rsidRDefault="00756666" w:rsidP="00756666">
                  <w:pPr>
                    <w:pStyle w:val="Legenda1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Orientador(a):</w:t>
                  </w:r>
                </w:p>
              </w:tc>
              <w:tc>
                <w:tcPr>
                  <w:tcW w:w="8194" w:type="dxa"/>
                </w:tcPr>
                <w:p w14:paraId="088B4CE1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completo do(a) professor(a) orientador(a)</w:t>
                  </w:r>
                </w:p>
                <w:p w14:paraId="6310FCB9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570DE95D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BE7B49" w14:textId="77777777" w:rsidR="00756666" w:rsidRPr="00621B53" w:rsidRDefault="00756666" w:rsidP="0075666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 xml:space="preserve">7. SERÁ CANDIDATO À BOLSA DE ESTUDOS?  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58C8BF0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BE17005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17D60C8D" w14:textId="77777777" w:rsidTr="00960B84">
        <w:trPr>
          <w:trHeight w:val="721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822ABBD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236114" w14:textId="7D000A50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8. ESTÁ SE CANDIDATANDO ÀS VAGAS REFERENTES </w:t>
            </w:r>
            <w:r w:rsidR="00C62785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950258B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2BD00D7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6B7178C7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09AC4BE7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31E885C1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06016BA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4154C0B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674DEE9D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B335DC1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7CA0B1DE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BD47C1F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1AA8F72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25B546BF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3C7F3F3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18E66EDF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PcD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B38205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133CFCA7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B092883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667CA14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46C0400D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86603F2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B230DB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824F710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963F318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3A71C0D4" w14:textId="77BD3E71" w:rsidR="00960B84" w:rsidRPr="00C62785" w:rsidRDefault="00C62785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960B84"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FF4814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47CF08C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21519BA4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D26F03C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59DB1C51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5DA2645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FAEC8C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31E8710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2CCA1D1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0F68B475" w14:textId="007FAAD9" w:rsidR="00960B84" w:rsidRPr="00C62785" w:rsidRDefault="00C62785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960B84"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andidatos Brasileiros (ACCB) – Item 5/III/</w:t>
            </w: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EDFA4B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24BE49B6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73EECE8" w14:textId="0598A902" w:rsidR="00756666" w:rsidRPr="00060E7A" w:rsidRDefault="00756666" w:rsidP="00756666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 w:rsidRPr="00060E7A">
        <w:rPr>
          <w:rFonts w:ascii="Arial" w:hAnsi="Arial" w:cs="Arial"/>
          <w:sz w:val="22"/>
          <w:szCs w:val="22"/>
        </w:rPr>
        <w:t xml:space="preserve">DECLARO que as informações contidas neste requerimento de inscrição são completas e verdadeiras e que li, estou ciente, concordo e me submeto às normas estabelecidas no Regulamento do Programa (disponível na página web – </w:t>
      </w:r>
      <w:hyperlink r:id="rId8" w:history="1">
        <w:r w:rsidRPr="00E53C19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 w:rsidRPr="00060E7A"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34134DD5" w14:textId="77777777" w:rsidR="00756666" w:rsidRPr="00621B53" w:rsidRDefault="00756666" w:rsidP="0075666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756666" w:rsidRPr="00621B53" w14:paraId="08044B0D" w14:textId="77777777" w:rsidTr="00756666">
        <w:trPr>
          <w:cantSplit/>
          <w:trHeight w:val="948"/>
        </w:trPr>
        <w:tc>
          <w:tcPr>
            <w:tcW w:w="7300" w:type="dxa"/>
          </w:tcPr>
          <w:p w14:paraId="639DBE24" w14:textId="77777777" w:rsidR="00756666" w:rsidRPr="00621B53" w:rsidRDefault="00756666" w:rsidP="00756666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35945C25" w14:textId="77777777" w:rsidR="00756666" w:rsidRPr="00621B53" w:rsidRDefault="00756666" w:rsidP="0075666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179FD4F4" w14:textId="77777777" w:rsidR="00756666" w:rsidRPr="00621B53" w:rsidRDefault="00756666" w:rsidP="00756666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69B9627D" w14:textId="77777777" w:rsidR="00756666" w:rsidRPr="00621B53" w:rsidRDefault="00756666" w:rsidP="00756666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2" w:name="Text2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3" w:name="Text3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3"/>
          </w:p>
        </w:tc>
      </w:tr>
    </w:tbl>
    <w:p w14:paraId="27BFEBF2" w14:textId="77777777" w:rsidR="00756666" w:rsidRPr="00621B53" w:rsidRDefault="00756666" w:rsidP="00756666">
      <w:pPr>
        <w:jc w:val="both"/>
        <w:rPr>
          <w:rFonts w:ascii="Arial" w:hAnsi="Arial" w:cs="Arial"/>
          <w:sz w:val="22"/>
          <w:szCs w:val="22"/>
        </w:rPr>
      </w:pPr>
    </w:p>
    <w:p w14:paraId="08CB5B90" w14:textId="77777777" w:rsidR="00756666" w:rsidRPr="00621B53" w:rsidRDefault="00756666" w:rsidP="0075666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AD0701">
        <w:rPr>
          <w:rFonts w:ascii="Arial" w:hAnsi="Arial" w:cs="Arial"/>
          <w:b/>
          <w:bCs/>
          <w:sz w:val="22"/>
          <w:szCs w:val="22"/>
        </w:rPr>
        <w:t>ESTE FORMULÁRIO NA OR</w:t>
      </w:r>
      <w:r>
        <w:rPr>
          <w:rFonts w:ascii="Arial" w:hAnsi="Arial" w:cs="Arial"/>
          <w:b/>
          <w:bCs/>
          <w:sz w:val="22"/>
          <w:szCs w:val="22"/>
        </w:rPr>
        <w:t>DEM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7C846313" w14:textId="77777777" w:rsidR="00756666" w:rsidRPr="00621B53" w:rsidRDefault="00756666" w:rsidP="00756666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DD9BFD7" w14:textId="50BABE9A" w:rsidR="00756666" w:rsidRPr="00621B53" w:rsidRDefault="00756666" w:rsidP="00B979AF">
      <w:pPr>
        <w:ind w:left="284" w:hanging="284"/>
        <w:jc w:val="both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</w:r>
      <w:r w:rsidR="00B979AF" w:rsidRPr="00C02DA4">
        <w:rPr>
          <w:rFonts w:ascii="Arial" w:eastAsia="Arial" w:hAnsi="Arial" w:cs="Arial"/>
          <w:sz w:val="22"/>
          <w:szCs w:val="22"/>
        </w:rPr>
        <w:t xml:space="preserve">Certidão de Nascimento ou Casamento; Cédula de Identidade; CPF; Título de Eleitor, </w:t>
      </w:r>
      <w:r w:rsidR="00B979AF">
        <w:rPr>
          <w:rFonts w:ascii="Arial" w:eastAsia="Arial" w:hAnsi="Arial" w:cs="Arial"/>
          <w:color w:val="000000"/>
          <w:sz w:val="22"/>
          <w:szCs w:val="22"/>
        </w:rPr>
        <w:t xml:space="preserve">Certificado de Reservista ou de Dispensa de Incorporação </w:t>
      </w:r>
      <w:r w:rsidR="00B979AF" w:rsidRPr="00621B53">
        <w:rPr>
          <w:rFonts w:ascii="Arial" w:hAnsi="Arial" w:cs="Arial"/>
          <w:sz w:val="22"/>
          <w:szCs w:val="22"/>
        </w:rPr>
        <w:t xml:space="preserve">(se </w:t>
      </w:r>
      <w:r w:rsidR="00B979AF">
        <w:rPr>
          <w:rFonts w:ascii="Arial" w:hAnsi="Arial" w:cs="Arial"/>
          <w:sz w:val="22"/>
          <w:szCs w:val="22"/>
        </w:rPr>
        <w:t>aplicável</w:t>
      </w:r>
      <w:r w:rsidR="00B979AF" w:rsidRPr="00621B53">
        <w:rPr>
          <w:rFonts w:ascii="Arial" w:hAnsi="Arial" w:cs="Arial"/>
          <w:sz w:val="22"/>
          <w:szCs w:val="22"/>
        </w:rPr>
        <w:t>)</w:t>
      </w:r>
    </w:p>
    <w:p w14:paraId="25A1A9B2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  <w:t>Diploma do curso de graduação</w:t>
      </w:r>
    </w:p>
    <w:p w14:paraId="45F7DE9E" w14:textId="77777777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</w:r>
      <w:r w:rsidRPr="00AD0701">
        <w:rPr>
          <w:rFonts w:ascii="Arial" w:hAnsi="Arial" w:cs="Arial"/>
          <w:sz w:val="22"/>
          <w:szCs w:val="22"/>
        </w:rPr>
        <w:t>Histórico escolar do curso de graduação</w:t>
      </w:r>
    </w:p>
    <w:p w14:paraId="51241BC7" w14:textId="54FBE82E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4.</w:t>
      </w:r>
      <w:r w:rsidRPr="00AD0701">
        <w:rPr>
          <w:rFonts w:ascii="Arial" w:hAnsi="Arial" w:cs="Arial"/>
          <w:sz w:val="22"/>
          <w:szCs w:val="22"/>
        </w:rPr>
        <w:tab/>
      </w:r>
      <w:r w:rsidR="00C62785" w:rsidRPr="00AD0701">
        <w:rPr>
          <w:rFonts w:ascii="Arial" w:hAnsi="Arial" w:cs="Arial"/>
          <w:sz w:val="22"/>
          <w:szCs w:val="22"/>
        </w:rPr>
        <w:t>Se aplicável, d</w:t>
      </w:r>
      <w:r w:rsidRPr="00AD0701">
        <w:rPr>
          <w:rFonts w:ascii="Arial" w:hAnsi="Arial" w:cs="Arial"/>
          <w:sz w:val="22"/>
          <w:szCs w:val="22"/>
        </w:rPr>
        <w:t>iploma do curso de pós-graduação (ou documento oficial que comprove que o candidato está apto a concluir o curso até a data da matrícula)</w:t>
      </w:r>
    </w:p>
    <w:p w14:paraId="714A8CF6" w14:textId="5DDC0653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5.</w:t>
      </w:r>
      <w:r w:rsidRPr="00AD0701">
        <w:rPr>
          <w:rFonts w:ascii="Arial" w:hAnsi="Arial" w:cs="Arial"/>
          <w:sz w:val="22"/>
          <w:szCs w:val="22"/>
        </w:rPr>
        <w:tab/>
      </w:r>
      <w:r w:rsidR="00C62785" w:rsidRPr="00AD0701">
        <w:rPr>
          <w:rFonts w:ascii="Arial" w:hAnsi="Arial" w:cs="Arial"/>
          <w:sz w:val="22"/>
          <w:szCs w:val="22"/>
        </w:rPr>
        <w:t>Se aplicável, h</w:t>
      </w:r>
      <w:r w:rsidRPr="00AD0701">
        <w:rPr>
          <w:rFonts w:ascii="Arial" w:hAnsi="Arial" w:cs="Arial"/>
          <w:sz w:val="22"/>
          <w:szCs w:val="22"/>
        </w:rPr>
        <w:t>istórico escolar do curso de pós-graduação</w:t>
      </w:r>
    </w:p>
    <w:p w14:paraId="540EBA3E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6.</w:t>
      </w:r>
      <w:r w:rsidRPr="00AD0701">
        <w:rPr>
          <w:rFonts w:ascii="Arial" w:hAnsi="Arial" w:cs="Arial"/>
          <w:sz w:val="22"/>
          <w:szCs w:val="22"/>
        </w:rPr>
        <w:tab/>
        <w:t>Plano de pesquisa</w:t>
      </w:r>
      <w:r w:rsidRPr="00621B53">
        <w:rPr>
          <w:rFonts w:ascii="Arial" w:hAnsi="Arial" w:cs="Arial"/>
          <w:sz w:val="22"/>
          <w:szCs w:val="22"/>
        </w:rPr>
        <w:t xml:space="preserve"> com a proposta, conforme modelo</w:t>
      </w:r>
    </w:p>
    <w:p w14:paraId="540BC68C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7.</w:t>
      </w:r>
      <w:r w:rsidRPr="00621B53">
        <w:rPr>
          <w:rFonts w:ascii="Arial" w:hAnsi="Arial" w:cs="Arial"/>
          <w:sz w:val="22"/>
          <w:szCs w:val="22"/>
        </w:rPr>
        <w:tab/>
        <w:t>Declaração de aceite de orientação, conforme modelo</w:t>
      </w:r>
    </w:p>
    <w:p w14:paraId="62CCC385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8.</w:t>
      </w:r>
      <w:r w:rsidRPr="00621B53">
        <w:rPr>
          <w:rFonts w:ascii="Arial" w:hAnsi="Arial" w:cs="Arial"/>
          <w:sz w:val="22"/>
          <w:szCs w:val="22"/>
        </w:rPr>
        <w:tab/>
        <w:t>Programa de estudos, conforme modelo</w:t>
      </w:r>
    </w:p>
    <w:p w14:paraId="56EBD270" w14:textId="20FB38D7" w:rsidR="00756666" w:rsidRDefault="00756666" w:rsidP="0074186A">
      <w:pPr>
        <w:pStyle w:val="Legenda1"/>
        <w:rPr>
          <w:rFonts w:ascii="Arial" w:hAnsi="Arial" w:cs="Arial"/>
          <w:sz w:val="22"/>
          <w:szCs w:val="22"/>
        </w:rPr>
      </w:pPr>
      <w:r w:rsidRPr="00060E7A">
        <w:rPr>
          <w:rFonts w:ascii="Arial" w:hAnsi="Arial" w:cs="Arial"/>
          <w:b w:val="0"/>
          <w:bCs w:val="0"/>
          <w:sz w:val="22"/>
          <w:szCs w:val="22"/>
        </w:rPr>
        <w:t>9. Demais Declarações, se for o caso: as Autodeclarações/ Laudo médico dos Anexos II, III e IV, cópia do RANI ou declaração de pertencimento emitida pelo grupo indígena assinada por liderança local e comprovação da condição de candidato estrangeiro</w:t>
      </w:r>
    </w:p>
    <w:sectPr w:rsidR="00756666" w:rsidSect="00F0113B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9A932F" w14:textId="77777777" w:rsidR="00D81FDF" w:rsidRDefault="00D81FDF">
      <w:r>
        <w:separator/>
      </w:r>
    </w:p>
  </w:endnote>
  <w:endnote w:type="continuationSeparator" w:id="0">
    <w:p w14:paraId="0E75F006" w14:textId="77777777" w:rsidR="00D81FDF" w:rsidRDefault="00D81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8814DF" w14:textId="77777777" w:rsidR="00D81FDF" w:rsidRDefault="00D81FDF">
      <w:r>
        <w:separator/>
      </w:r>
    </w:p>
  </w:footnote>
  <w:footnote w:type="continuationSeparator" w:id="0">
    <w:p w14:paraId="73A719D1" w14:textId="77777777" w:rsidR="00D81FDF" w:rsidRDefault="00D81F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23E3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1040F"/>
    <w:rsid w:val="002234B3"/>
    <w:rsid w:val="00223DEE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3D25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4186A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016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1FDF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1A6E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q.ue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5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2-12-05T21:54:00Z</cp:lastPrinted>
  <dcterms:created xsi:type="dcterms:W3CDTF">2024-11-18T12:09:00Z</dcterms:created>
  <dcterms:modified xsi:type="dcterms:W3CDTF">2024-11-18T12:10:00Z</dcterms:modified>
</cp:coreProperties>
</file>